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est Results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urce of Vari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egrees of Freedom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um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sq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F-Stat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-Value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te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1.0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6.208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3399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6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esidual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445.94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884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 codes: *** p &lt; 0.001; ** p &lt; 0.01; * p &lt; 0.05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13:39:57Z</dcterms:created>
  <dcterms:modified xsi:type="dcterms:W3CDTF">2025-06-17T13:39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